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5d5cd1e23c6270ac75285d06f17fef6aa39ba"/>
      <w:r>
        <w:rPr>
          <w:b/>
        </w:rPr>
        <w:t xml:space="preserve">ПРОТОКОЛ ПРО РЕЗУЛЬТАТИ ЗЕМЕЛЬНИХ ТОРГІВ № LRE001-UA-20230601-9879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МЕНСЬКА МІСЬКА РАДА СУМ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6.07.2023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6.07.2023 12:12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Роменська МР – 20.0000 га (5924182000:01:002:0158)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умська обл, Роменський р-н, Біловодська сільська рада к.н. 5924182000:01:002:0158, площа 20.0000 га - рілл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0 318,4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6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03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4 095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АЙЗ-СХІД", ЄДРПОУ: 411047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ФІРМА "ДОВІРА 2008", ЄДРПОУ: 357422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СТЕРРА +", ЄДРПОУ: 4098234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ДРУЖБА-НОВА", ЄДРПОУ: 31333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АСТЕРРА +"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6.2023 12:1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"ДОВІРА 2008"</w:t>
            </w:r>
          </w:p>
        </w:tc>
        <w:tc>
          <w:p>
            <w:pPr>
              <w:pStyle w:val="Compact"/>
              <w:jc w:val="left"/>
            </w:pPr>
            <w:r>
              <w:t xml:space="preserve">159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6.2023 15:37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ДРУЖБА-НОВА"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3 15:5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ЙЗ-СХІД"</w:t>
            </w:r>
          </w:p>
        </w:tc>
        <w:tc>
          <w:p>
            <w:pPr>
              <w:pStyle w:val="Compact"/>
              <w:jc w:val="left"/>
            </w:pPr>
            <w:r>
              <w:t xml:space="preserve">3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6.2023 13:18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АСТЕРРА +"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1:3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"ДОВІРА 2008"</w:t>
            </w:r>
          </w:p>
        </w:tc>
        <w:tc>
          <w:p>
            <w:pPr>
              <w:pStyle w:val="Compact"/>
              <w:jc w:val="left"/>
            </w:pPr>
            <w:r>
              <w:t xml:space="preserve">159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6.2023 15:37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ДРУЖБА-НОВА"</w:t>
            </w:r>
          </w:p>
        </w:tc>
        <w:tc>
          <w:p>
            <w:pPr>
              <w:pStyle w:val="Compact"/>
              <w:jc w:val="left"/>
            </w:pPr>
            <w:r>
              <w:t xml:space="preserve">2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1:3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ЙЗ-СХІД"</w:t>
            </w:r>
          </w:p>
        </w:tc>
        <w:tc>
          <w:p>
            <w:pPr>
              <w:pStyle w:val="Compact"/>
              <w:jc w:val="left"/>
            </w:pPr>
            <w:r>
              <w:t xml:space="preserve">3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1:39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"ДОВІРА 2008"</w:t>
            </w:r>
          </w:p>
        </w:tc>
        <w:tc>
          <w:p>
            <w:pPr>
              <w:pStyle w:val="Compact"/>
              <w:jc w:val="left"/>
            </w:pPr>
            <w:r>
              <w:t xml:space="preserve">159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6.2023 15:37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СТЕРРА +"</w:t>
            </w:r>
          </w:p>
        </w:tc>
        <w:tc>
          <w:p>
            <w:pPr>
              <w:pStyle w:val="Compact"/>
              <w:jc w:val="left"/>
            </w:pPr>
            <w:r>
              <w:t xml:space="preserve">1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1:50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ДРУЖБА-НОВА"</w:t>
            </w:r>
          </w:p>
        </w:tc>
        <w:tc>
          <w:p>
            <w:pPr>
              <w:pStyle w:val="Compact"/>
              <w:jc w:val="left"/>
            </w:pPr>
            <w:r>
              <w:t xml:space="preserve">2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1:3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ЙЗ-СХІД"</w:t>
            </w:r>
          </w:p>
        </w:tc>
        <w:tc>
          <w:p>
            <w:pPr>
              <w:pStyle w:val="Compact"/>
              <w:jc w:val="left"/>
            </w:pPr>
            <w:r>
              <w:t xml:space="preserve">3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1:39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ФІРМА "ДОВІРА 2008"</w:t>
            </w:r>
          </w:p>
        </w:tc>
        <w:tc>
          <w:p>
            <w:pPr>
              <w:pStyle w:val="Compact"/>
              <w:jc w:val="left"/>
            </w:pPr>
            <w:r>
              <w:t xml:space="preserve">159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6.2023 15:37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СТЕРРА +"</w:t>
            </w:r>
          </w:p>
        </w:tc>
        <w:tc>
          <w:p>
            <w:pPr>
              <w:pStyle w:val="Compact"/>
              <w:jc w:val="left"/>
            </w:pPr>
            <w:r>
              <w:t xml:space="preserve">1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1:50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ДРУЖБА-НОВА"</w:t>
            </w:r>
          </w:p>
        </w:tc>
        <w:tc>
          <w:p>
            <w:pPr>
              <w:pStyle w:val="Compact"/>
              <w:jc w:val="left"/>
            </w:pPr>
            <w:r>
              <w:t xml:space="preserve">2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2:0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ЙЗ-СХІД"</w:t>
            </w:r>
          </w:p>
        </w:tc>
        <w:tc>
          <w:p>
            <w:pPr>
              <w:pStyle w:val="Compact"/>
              <w:jc w:val="left"/>
            </w:pPr>
            <w:r>
              <w:t xml:space="preserve">3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1:39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РАЙЗ-СХІД", ЄДРПОУ: 411047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8 050,00 грн (вісімнадцять тисяч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 045,55 грн (шість тисяч сорок п'ять гривень 5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54 954,45 грн (триста п'ятдесят чотири тисячі дев'ятсот п'ятдесят чотири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Сумської області/Роменська М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 ДКСУ в Сум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899998033410981500001854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70404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Сумської області/Роменська М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 ДКСУ в Сумські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9981200001854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70404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«СУМИСПЕЦЗЕМ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0076976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33754600000260010550189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7.2023 12:12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РАЙЗ-СХІД", ЄДРПОУ: 4110473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ОМЕНСЬКА МІСЬКА РАДА СУМ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20:48Z</dcterms:created>
  <dcterms:modified xsi:type="dcterms:W3CDTF">2024-05-18T22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